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09A7E" w14:textId="0F0ED31E" w:rsidR="00BA3DA9" w:rsidRDefault="00BA3DA9" w:rsidP="59BF6112">
      <w:pPr>
        <w:spacing w:after="60" w:line="240" w:lineRule="auto"/>
        <w:jc w:val="center"/>
        <w:outlineLvl w:val="0"/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</w:pPr>
      <w:r>
        <w:rPr>
          <w:rFonts w:cs="Segoe U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8FB79CB" wp14:editId="40708112">
            <wp:simplePos x="0" y="0"/>
            <wp:positionH relativeFrom="column">
              <wp:posOffset>-205740</wp:posOffset>
            </wp:positionH>
            <wp:positionV relativeFrom="paragraph">
              <wp:posOffset>145111</wp:posOffset>
            </wp:positionV>
            <wp:extent cx="1064895" cy="934720"/>
            <wp:effectExtent l="0" t="0" r="190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DE909" w14:textId="1057B030" w:rsidR="001E7A88" w:rsidRPr="00A72559" w:rsidRDefault="00E654B3" w:rsidP="59BF6112">
      <w:pPr>
        <w:spacing w:after="60" w:line="240" w:lineRule="auto"/>
        <w:jc w:val="center"/>
        <w:outlineLvl w:val="0"/>
        <w:rPr>
          <w:rFonts w:eastAsia="Times New Roman" w:cs="Times New Roman"/>
          <w:b/>
          <w:bCs/>
          <w:sz w:val="48"/>
          <w:szCs w:val="48"/>
        </w:rPr>
      </w:pPr>
      <w:r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 xml:space="preserve">Safety Advisory </w:t>
      </w:r>
      <w:r w:rsidR="00487069"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>Committee</w:t>
      </w:r>
    </w:p>
    <w:p w14:paraId="6611F82D" w14:textId="30507669" w:rsidR="001E7A88" w:rsidRPr="00A72559" w:rsidRDefault="00487069" w:rsidP="59BF6112">
      <w:pPr>
        <w:spacing w:after="60" w:line="240" w:lineRule="auto"/>
        <w:jc w:val="center"/>
        <w:outlineLvl w:val="0"/>
        <w:rPr>
          <w:rFonts w:eastAsia="Times New Roman" w:cs="Times New Roman"/>
          <w:b/>
          <w:bCs/>
          <w:sz w:val="48"/>
          <w:szCs w:val="48"/>
        </w:rPr>
      </w:pPr>
      <w:r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 xml:space="preserve">Meeting </w:t>
      </w:r>
      <w:r w:rsidR="001E7A88"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>Agenda</w:t>
      </w:r>
    </w:p>
    <w:p w14:paraId="5A6AC491" w14:textId="4D584A65" w:rsidR="001E7A88" w:rsidRPr="00A72559" w:rsidRDefault="0056191C" w:rsidP="1859D7E2">
      <w:pPr>
        <w:spacing w:after="0" w:line="240" w:lineRule="auto"/>
        <w:jc w:val="center"/>
        <w:outlineLvl w:val="1"/>
        <w:rPr>
          <w:rFonts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December 20</w:t>
      </w:r>
      <w:r w:rsidR="00376B58">
        <w:rPr>
          <w:rFonts w:eastAsia="Times New Roman" w:cs="Times New Roman"/>
          <w:sz w:val="24"/>
          <w:szCs w:val="24"/>
        </w:rPr>
        <w:t>, 2023</w:t>
      </w:r>
      <w:r w:rsidR="00E1766C">
        <w:rPr>
          <w:rFonts w:eastAsia="Times New Roman" w:cs="Times New Roman"/>
          <w:sz w:val="24"/>
          <w:szCs w:val="24"/>
        </w:rPr>
        <w:t xml:space="preserve"> </w:t>
      </w:r>
      <w:r w:rsidR="002F0A48">
        <w:rPr>
          <w:rFonts w:eastAsia="Times New Roman" w:cs="Times New Roman"/>
          <w:sz w:val="24"/>
          <w:szCs w:val="24"/>
        </w:rPr>
        <w:t>@</w:t>
      </w:r>
      <w:r w:rsidR="670C1C40" w:rsidRPr="1859D7E2">
        <w:rPr>
          <w:rFonts w:eastAsia="Times New Roman" w:cs="Times New Roman"/>
          <w:sz w:val="24"/>
          <w:szCs w:val="24"/>
        </w:rPr>
        <w:t xml:space="preserve"> </w:t>
      </w:r>
      <w:r w:rsidR="001F0E0D">
        <w:rPr>
          <w:rFonts w:eastAsia="Times New Roman" w:cs="Times New Roman"/>
          <w:sz w:val="24"/>
          <w:szCs w:val="24"/>
        </w:rPr>
        <w:t>3:30 p</w:t>
      </w:r>
      <w:r w:rsidR="001E0D05">
        <w:rPr>
          <w:rFonts w:eastAsia="Times New Roman" w:cs="Times New Roman"/>
          <w:sz w:val="24"/>
          <w:szCs w:val="24"/>
        </w:rPr>
        <w:t>.m.</w:t>
      </w:r>
    </w:p>
    <w:p w14:paraId="52C6B429" w14:textId="6CCF629A" w:rsidR="00950E10" w:rsidRDefault="00376B58" w:rsidP="44888BE2">
      <w:pPr>
        <w:pStyle w:val="Header"/>
        <w:jc w:val="center"/>
        <w:rPr>
          <w:rFonts w:eastAsia="Times New Roman" w:cs="Times New Roman"/>
          <w:i/>
          <w:iCs/>
          <w:sz w:val="24"/>
          <w:szCs w:val="24"/>
        </w:rPr>
      </w:pPr>
      <w:r>
        <w:rPr>
          <w:rFonts w:eastAsia="Times New Roman" w:cs="Times New Roman"/>
          <w:i/>
          <w:iCs/>
          <w:sz w:val="24"/>
          <w:szCs w:val="24"/>
        </w:rPr>
        <w:t>Team</w:t>
      </w:r>
      <w:r w:rsidR="00AD14F8">
        <w:rPr>
          <w:rFonts w:eastAsia="Times New Roman" w:cs="Times New Roman"/>
          <w:i/>
          <w:iCs/>
          <w:sz w:val="24"/>
          <w:szCs w:val="24"/>
        </w:rPr>
        <w:t>s</w:t>
      </w:r>
      <w:r w:rsidR="002F0A48">
        <w:rPr>
          <w:rFonts w:eastAsia="Times New Roman" w:cs="Times New Roman"/>
          <w:i/>
          <w:iCs/>
          <w:sz w:val="24"/>
          <w:szCs w:val="24"/>
        </w:rPr>
        <w:t xml:space="preserve"> Meeting</w:t>
      </w:r>
    </w:p>
    <w:p w14:paraId="01ACDEA5" w14:textId="2C47144F" w:rsidR="00CC7812" w:rsidRPr="00A72559" w:rsidRDefault="002F606B" w:rsidP="44888BE2">
      <w:pPr>
        <w:pStyle w:val="Header"/>
        <w:jc w:val="center"/>
        <w:rPr>
          <w:rFonts w:eastAsia="Times New Roman" w:cs="Times New Roman"/>
          <w:i/>
          <w:iCs/>
          <w:sz w:val="24"/>
          <w:szCs w:val="24"/>
        </w:rPr>
      </w:pPr>
      <w:r>
        <w:rPr>
          <w:rFonts w:eastAsia="Times New Roman" w:cs="Times New Roman"/>
          <w:i/>
          <w:iCs/>
          <w:sz w:val="24"/>
          <w:szCs w:val="24"/>
        </w:rPr>
        <w:t xml:space="preserve"> </w:t>
      </w:r>
    </w:p>
    <w:p w14:paraId="15BE1588" w14:textId="77777777" w:rsidR="00FA6C3B" w:rsidRPr="00A72559" w:rsidRDefault="00FA6C3B" w:rsidP="001B469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</w:rPr>
      </w:pPr>
    </w:p>
    <w:p w14:paraId="5572E11D" w14:textId="0733B566" w:rsidR="00D43D65" w:rsidRPr="004B2B28" w:rsidRDefault="00050241" w:rsidP="004B2B28">
      <w:pPr>
        <w:pStyle w:val="paragraph"/>
        <w:numPr>
          <w:ilvl w:val="0"/>
          <w:numId w:val="25"/>
        </w:numPr>
        <w:spacing w:before="0" w:beforeAutospacing="0" w:after="12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 w:rsidRPr="004B2B28">
        <w:rPr>
          <w:rStyle w:val="normaltextrun"/>
          <w:rFonts w:asciiTheme="minorHAnsi" w:hAnsiTheme="minorHAnsi" w:cs="Segoe UI"/>
          <w:sz w:val="23"/>
          <w:szCs w:val="23"/>
        </w:rPr>
        <w:t>Call to Order</w:t>
      </w:r>
    </w:p>
    <w:tbl>
      <w:tblPr>
        <w:tblStyle w:val="TableGridLight"/>
        <w:tblW w:w="96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7"/>
        <w:gridCol w:w="4647"/>
      </w:tblGrid>
      <w:tr w:rsidR="00E654B3" w14:paraId="06F21182" w14:textId="77777777" w:rsidTr="00572204">
        <w:trPr>
          <w:trHeight w:val="183"/>
        </w:trPr>
        <w:tc>
          <w:tcPr>
            <w:tcW w:w="5017" w:type="dxa"/>
          </w:tcPr>
          <w:p w14:paraId="7DE89756" w14:textId="1F68A62C" w:rsidR="00E654B3" w:rsidRPr="00413DAF" w:rsidRDefault="00E654B3" w:rsidP="00E654B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</w:pPr>
            <w:r w:rsidRPr="00413DAF"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  <w:t>Administrative Staff</w:t>
            </w:r>
          </w:p>
        </w:tc>
        <w:tc>
          <w:tcPr>
            <w:tcW w:w="4647" w:type="dxa"/>
          </w:tcPr>
          <w:p w14:paraId="5F02BBF8" w14:textId="71B86044" w:rsidR="00E654B3" w:rsidRPr="00413DAF" w:rsidRDefault="00E654B3" w:rsidP="00E654B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</w:pPr>
            <w:r w:rsidRPr="00413DAF"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  <w:t>Representatives</w:t>
            </w:r>
          </w:p>
        </w:tc>
      </w:tr>
      <w:tr w:rsidR="004B2B28" w14:paraId="421330C1" w14:textId="77777777" w:rsidTr="00572204">
        <w:trPr>
          <w:trHeight w:val="542"/>
        </w:trPr>
        <w:tc>
          <w:tcPr>
            <w:tcW w:w="5017" w:type="dxa"/>
          </w:tcPr>
          <w:p w14:paraId="5B3C5F57" w14:textId="046FEDD8" w:rsidR="004B2B28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Gary Bradbury – Director, Safety and Risk Management and Committee Chair</w:t>
            </w:r>
          </w:p>
          <w:p w14:paraId="72510B5E" w14:textId="0C635EE6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44888BE2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Tony Frutos</w:t>
            </w: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</w:t>
            </w:r>
            <w:r w:rsidRPr="44888BE2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– Director, Purchasing</w:t>
            </w:r>
          </w:p>
        </w:tc>
        <w:tc>
          <w:tcPr>
            <w:tcW w:w="4647" w:type="dxa"/>
          </w:tcPr>
          <w:p w14:paraId="65093F92" w14:textId="7D052CCB" w:rsidR="004B2B28" w:rsidRDefault="003503D7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Brian Farrell – CSEA, President</w:t>
            </w:r>
          </w:p>
          <w:p w14:paraId="500917FC" w14:textId="6EA12CF8" w:rsidR="004B2B28" w:rsidRDefault="00F17C30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M</w:t>
            </w:r>
            <w:r>
              <w:rPr>
                <w:rStyle w:val="normaltextrun"/>
                <w:rFonts w:cs="Segoe UI"/>
                <w:sz w:val="23"/>
                <w:szCs w:val="23"/>
              </w:rPr>
              <w:t>ichael Bunde</w:t>
            </w:r>
            <w:r w:rsidR="004B2B28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– CSEA, </w:t>
            </w: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E</w:t>
            </w:r>
            <w:r>
              <w:rPr>
                <w:rStyle w:val="normaltextrun"/>
                <w:rFonts w:cs="Segoe UI"/>
                <w:sz w:val="23"/>
                <w:szCs w:val="23"/>
              </w:rPr>
              <w:t>lectrician</w:t>
            </w:r>
          </w:p>
          <w:p w14:paraId="2A2E0219" w14:textId="43687CD7" w:rsidR="004B2B28" w:rsidRPr="00413DAF" w:rsidRDefault="009C232C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Kelly Ross</w:t>
            </w:r>
            <w:r w:rsidR="006C730A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– CVPPA, School Counselor</w:t>
            </w:r>
          </w:p>
        </w:tc>
      </w:tr>
      <w:tr w:rsidR="004B2B28" w14:paraId="41EB5DD3" w14:textId="77777777" w:rsidTr="00572204">
        <w:trPr>
          <w:trHeight w:val="183"/>
        </w:trPr>
        <w:tc>
          <w:tcPr>
            <w:tcW w:w="5017" w:type="dxa"/>
          </w:tcPr>
          <w:p w14:paraId="75423460" w14:textId="7DC4C6B1" w:rsidR="004B2B28" w:rsidRPr="00127F22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00413DAF">
              <w:rPr>
                <w:rStyle w:val="normaltextrun"/>
                <w:rFonts w:asciiTheme="minorHAnsi" w:hAnsiTheme="minorHAnsi" w:cs="Segoe UI"/>
                <w:bCs/>
                <w:sz w:val="23"/>
                <w:szCs w:val="23"/>
              </w:rPr>
              <w:t>Marina Mihalevsky – Director, Classified HR</w:t>
            </w:r>
          </w:p>
        </w:tc>
        <w:tc>
          <w:tcPr>
            <w:tcW w:w="4647" w:type="dxa"/>
          </w:tcPr>
          <w:p w14:paraId="07E04608" w14:textId="027BCE8B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Diane Fulton – UACT, Nurse</w:t>
            </w:r>
          </w:p>
        </w:tc>
      </w:tr>
      <w:tr w:rsidR="004B2B28" w14:paraId="3E07EB23" w14:textId="77777777" w:rsidTr="00572204">
        <w:trPr>
          <w:trHeight w:val="173"/>
        </w:trPr>
        <w:tc>
          <w:tcPr>
            <w:tcW w:w="5017" w:type="dxa"/>
          </w:tcPr>
          <w:p w14:paraId="0F6DB30D" w14:textId="08664DF1" w:rsidR="004B2B28" w:rsidRDefault="004B2B28" w:rsidP="004B2B28">
            <w:pPr>
              <w:pStyle w:val="paragraph"/>
              <w:spacing w:before="0" w:beforeAutospacing="0" w:after="0" w:afterAutospacing="0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44888BE2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Tisha Hiott – Custodial Supervisor</w:t>
            </w:r>
          </w:p>
        </w:tc>
        <w:tc>
          <w:tcPr>
            <w:tcW w:w="4647" w:type="dxa"/>
          </w:tcPr>
          <w:p w14:paraId="7AAC460A" w14:textId="376CFA5C" w:rsidR="004B2B28" w:rsidRPr="00413DAF" w:rsidRDefault="00FF11D3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Courtney</w:t>
            </w:r>
            <w:r w:rsidR="00BF58C5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Stockton – UACT, President</w:t>
            </w:r>
          </w:p>
        </w:tc>
      </w:tr>
      <w:tr w:rsidR="004B2B28" w14:paraId="4511335F" w14:textId="77777777" w:rsidTr="00572204">
        <w:trPr>
          <w:trHeight w:val="183"/>
        </w:trPr>
        <w:tc>
          <w:tcPr>
            <w:tcW w:w="5017" w:type="dxa"/>
          </w:tcPr>
          <w:p w14:paraId="307841B3" w14:textId="4F6C60C9" w:rsidR="004B2B28" w:rsidRDefault="001F0E0D" w:rsidP="004B2B28">
            <w:pPr>
              <w:pStyle w:val="paragraph"/>
              <w:spacing w:before="0" w:beforeAutospacing="0" w:after="0" w:afterAutospacing="0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Maria Neff – Sr. Admin Asst., Business Services</w:t>
            </w:r>
          </w:p>
        </w:tc>
        <w:tc>
          <w:tcPr>
            <w:tcW w:w="4647" w:type="dxa"/>
          </w:tcPr>
          <w:p w14:paraId="036B43B5" w14:textId="44A47B13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Doug Hedin – Principal, Sycamore Canyon</w:t>
            </w:r>
          </w:p>
        </w:tc>
      </w:tr>
      <w:tr w:rsidR="004B2B28" w14:paraId="3D805F7E" w14:textId="77777777" w:rsidTr="00572204">
        <w:trPr>
          <w:trHeight w:val="183"/>
        </w:trPr>
        <w:tc>
          <w:tcPr>
            <w:tcW w:w="5017" w:type="dxa"/>
          </w:tcPr>
          <w:p w14:paraId="3FEC9B54" w14:textId="31CACA06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</w:p>
        </w:tc>
        <w:tc>
          <w:tcPr>
            <w:tcW w:w="4647" w:type="dxa"/>
          </w:tcPr>
          <w:p w14:paraId="00CD26DF" w14:textId="77777777" w:rsidR="004B2B28" w:rsidRDefault="002153BD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002153BD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Martin Manzer – Principal, Conejo Valley HS</w:t>
            </w:r>
          </w:p>
          <w:p w14:paraId="730FBADB" w14:textId="02A48E1B" w:rsidR="007340CA" w:rsidRPr="00413DAF" w:rsidRDefault="007340CA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Jason Klinger – Principals, Los Cerritos MS</w:t>
            </w:r>
          </w:p>
        </w:tc>
      </w:tr>
      <w:tr w:rsidR="004B2B28" w:rsidRPr="00127F22" w14:paraId="60B92A83" w14:textId="77777777" w:rsidTr="00572204">
        <w:trPr>
          <w:trHeight w:val="173"/>
        </w:trPr>
        <w:tc>
          <w:tcPr>
            <w:tcW w:w="5017" w:type="dxa"/>
          </w:tcPr>
          <w:p w14:paraId="56EE588D" w14:textId="65381F59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</w:p>
        </w:tc>
        <w:tc>
          <w:tcPr>
            <w:tcW w:w="4647" w:type="dxa"/>
          </w:tcPr>
          <w:p w14:paraId="10C7EC19" w14:textId="64D4E966" w:rsidR="004B2B28" w:rsidRPr="00127F22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</w:p>
        </w:tc>
      </w:tr>
    </w:tbl>
    <w:p w14:paraId="354B2BB4" w14:textId="5D5797E6" w:rsidR="00547F3B" w:rsidRPr="00E35420" w:rsidRDefault="00547F3B" w:rsidP="00413DAF">
      <w:pPr>
        <w:pStyle w:val="paragraph"/>
        <w:spacing w:before="0" w:beforeAutospacing="0" w:after="0" w:afterAutospacing="0"/>
        <w:rPr>
          <w:rStyle w:val="normaltextrun"/>
          <w:rFonts w:asciiTheme="minorHAnsi" w:hAnsiTheme="minorHAnsi" w:cs="Segoe UI"/>
          <w:color w:val="000000" w:themeColor="text1"/>
          <w:sz w:val="23"/>
          <w:szCs w:val="23"/>
          <w:lang w:val="es-MX"/>
        </w:rPr>
      </w:pPr>
    </w:p>
    <w:p w14:paraId="5630EDAB" w14:textId="77777777" w:rsidR="00C733A6" w:rsidRPr="00127F22" w:rsidRDefault="00C733A6" w:rsidP="00C733A6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="Segoe UI"/>
          <w:sz w:val="23"/>
          <w:szCs w:val="23"/>
          <w:lang w:val="es-MX"/>
        </w:rPr>
      </w:pPr>
    </w:p>
    <w:p w14:paraId="0FBE6989" w14:textId="30761705" w:rsidR="00353590" w:rsidRPr="00353590" w:rsidRDefault="00353590" w:rsidP="00353590">
      <w:pPr>
        <w:pStyle w:val="ListParagraph"/>
        <w:numPr>
          <w:ilvl w:val="0"/>
          <w:numId w:val="12"/>
        </w:numPr>
        <w:spacing w:after="0"/>
        <w:rPr>
          <w:rStyle w:val="normaltextrun"/>
          <w:rFonts w:eastAsia="Times New Roman" w:cs="Segoe UI"/>
          <w:sz w:val="23"/>
          <w:szCs w:val="23"/>
        </w:rPr>
      </w:pPr>
      <w:r w:rsidRPr="00353590">
        <w:rPr>
          <w:rStyle w:val="normaltextrun"/>
          <w:rFonts w:eastAsia="Times New Roman" w:cs="Segoe UI"/>
          <w:sz w:val="23"/>
          <w:szCs w:val="23"/>
        </w:rPr>
        <w:t>Member Concerns &amp; Discussion</w:t>
      </w:r>
    </w:p>
    <w:p w14:paraId="2E1A8DB7" w14:textId="7F3CE2AC" w:rsidR="00C733A6" w:rsidRDefault="0056191C" w:rsidP="00C733A6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>Worker’s Compensation Claims Analysis</w:t>
      </w:r>
    </w:p>
    <w:p w14:paraId="697BE026" w14:textId="6869558B" w:rsidR="00226189" w:rsidRDefault="0056191C" w:rsidP="003E6F7D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>Life Safety Planning for Large Events</w:t>
      </w:r>
    </w:p>
    <w:p w14:paraId="3897497A" w14:textId="24A5E931" w:rsidR="000E470D" w:rsidRDefault="0056191C" w:rsidP="003E6F7D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>SB 553 Workplace Violence Prevention Plan</w:t>
      </w:r>
    </w:p>
    <w:p w14:paraId="31B7315E" w14:textId="349A1AEC" w:rsidR="00120BAC" w:rsidRDefault="0056191C" w:rsidP="00AD14F8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>AB 70 Trauma Kit Accessibility</w:t>
      </w:r>
    </w:p>
    <w:p w14:paraId="1E891718" w14:textId="6A1CA816" w:rsidR="0056191C" w:rsidRPr="00AD14F8" w:rsidRDefault="0056191C" w:rsidP="00AD14F8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>Safety Credit Fund Update</w:t>
      </w:r>
    </w:p>
    <w:p w14:paraId="5AD320A0" w14:textId="15464C16" w:rsidR="0094794A" w:rsidRDefault="0094794A" w:rsidP="0014713A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 w:rsidRPr="0094794A">
        <w:rPr>
          <w:rStyle w:val="normaltextrun"/>
          <w:rFonts w:asciiTheme="minorHAnsi" w:hAnsiTheme="minorHAnsi" w:cs="Segoe UI"/>
          <w:sz w:val="23"/>
          <w:szCs w:val="23"/>
        </w:rPr>
        <w:t>Propose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>d</w:t>
      </w:r>
      <w:r w:rsidRPr="0094794A">
        <w:rPr>
          <w:rStyle w:val="normaltextrun"/>
          <w:rFonts w:asciiTheme="minorHAnsi" w:hAnsiTheme="minorHAnsi" w:cs="Segoe UI"/>
          <w:sz w:val="23"/>
          <w:szCs w:val="23"/>
        </w:rPr>
        <w:t xml:space="preserve"> 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Next </w:t>
      </w:r>
      <w:r w:rsidRPr="0094794A">
        <w:rPr>
          <w:rStyle w:val="normaltextrun"/>
          <w:rFonts w:asciiTheme="minorHAnsi" w:hAnsiTheme="minorHAnsi" w:cs="Segoe UI"/>
          <w:sz w:val="23"/>
          <w:szCs w:val="23"/>
        </w:rPr>
        <w:t xml:space="preserve">Meeting 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Date – </w:t>
      </w:r>
      <w:r w:rsidR="007855D3">
        <w:rPr>
          <w:rStyle w:val="normaltextrun"/>
          <w:rFonts w:asciiTheme="minorHAnsi" w:hAnsiTheme="minorHAnsi" w:cs="Segoe UI"/>
          <w:sz w:val="23"/>
          <w:szCs w:val="23"/>
        </w:rPr>
        <w:t>Wednesday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 </w:t>
      </w:r>
      <w:r w:rsidR="0056191C">
        <w:rPr>
          <w:rStyle w:val="normaltextrun"/>
          <w:rFonts w:asciiTheme="minorHAnsi" w:hAnsiTheme="minorHAnsi" w:cs="Segoe UI"/>
          <w:sz w:val="23"/>
          <w:szCs w:val="23"/>
        </w:rPr>
        <w:t>2/21/24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 at 3:30PM</w:t>
      </w:r>
    </w:p>
    <w:p w14:paraId="4EC9E9FC" w14:textId="04B22F00" w:rsidR="001F0E0D" w:rsidRPr="001F0E0D" w:rsidRDefault="001F0E0D" w:rsidP="001F0E0D">
      <w:pPr>
        <w:pStyle w:val="paragraph"/>
        <w:spacing w:before="0" w:beforeAutospacing="0" w:after="0" w:afterAutospacing="0"/>
        <w:ind w:left="720"/>
        <w:textAlignment w:val="baseline"/>
        <w:rPr>
          <w:rStyle w:val="apple-converted-space"/>
          <w:rFonts w:asciiTheme="minorHAnsi" w:hAnsiTheme="minorHAnsi" w:cs="Segoe UI"/>
          <w:color w:val="000000" w:themeColor="text1"/>
          <w:sz w:val="23"/>
          <w:szCs w:val="23"/>
        </w:rPr>
      </w:pPr>
    </w:p>
    <w:p w14:paraId="02C21212" w14:textId="264DFD4A" w:rsidR="0099459C" w:rsidRPr="00883103" w:rsidRDefault="0099459C" w:rsidP="00E35420">
      <w:pPr>
        <w:rPr>
          <w:rFonts w:cs="Segoe UI"/>
          <w:b/>
          <w:color w:val="000000" w:themeColor="text1"/>
          <w:sz w:val="32"/>
          <w:szCs w:val="32"/>
        </w:rPr>
      </w:pPr>
    </w:p>
    <w:sectPr w:rsidR="0099459C" w:rsidRPr="00883103" w:rsidSect="00413DAF">
      <w:pgSz w:w="12240" w:h="15840"/>
      <w:pgMar w:top="540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8B93E" w14:textId="77777777" w:rsidR="001E0592" w:rsidRDefault="001E0592" w:rsidP="007B6DCF">
      <w:pPr>
        <w:spacing w:after="0" w:line="240" w:lineRule="auto"/>
      </w:pPr>
      <w:r>
        <w:separator/>
      </w:r>
    </w:p>
  </w:endnote>
  <w:endnote w:type="continuationSeparator" w:id="0">
    <w:p w14:paraId="22876A6F" w14:textId="77777777" w:rsidR="001E0592" w:rsidRDefault="001E0592" w:rsidP="007B6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C2CB0" w14:textId="77777777" w:rsidR="001E0592" w:rsidRDefault="001E0592" w:rsidP="007B6DCF">
      <w:pPr>
        <w:spacing w:after="0" w:line="240" w:lineRule="auto"/>
      </w:pPr>
      <w:r>
        <w:separator/>
      </w:r>
    </w:p>
  </w:footnote>
  <w:footnote w:type="continuationSeparator" w:id="0">
    <w:p w14:paraId="221CAAF9" w14:textId="77777777" w:rsidR="001E0592" w:rsidRDefault="001E0592" w:rsidP="007B6D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670B"/>
    <w:multiLevelType w:val="multilevel"/>
    <w:tmpl w:val="96025E1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690C1C"/>
    <w:multiLevelType w:val="multilevel"/>
    <w:tmpl w:val="ADC4DD3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14DD251B"/>
    <w:multiLevelType w:val="multilevel"/>
    <w:tmpl w:val="80D6225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asciiTheme="minorHAnsi" w:hAnsiTheme="minorHAnsi" w:cstheme="minorHAnsi"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5E776FA"/>
    <w:multiLevelType w:val="multilevel"/>
    <w:tmpl w:val="37D8DD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6D4836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230370F7"/>
    <w:multiLevelType w:val="hybridMultilevel"/>
    <w:tmpl w:val="7C7C3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8B1EC0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2B5E687D"/>
    <w:multiLevelType w:val="multilevel"/>
    <w:tmpl w:val="90069C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846488"/>
    <w:multiLevelType w:val="multilevel"/>
    <w:tmpl w:val="F8AA494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23D0E9D"/>
    <w:multiLevelType w:val="multilevel"/>
    <w:tmpl w:val="E05CE3D0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0" w15:restartNumberingAfterBreak="0">
    <w:nsid w:val="35816150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3C537FC3"/>
    <w:multiLevelType w:val="multilevel"/>
    <w:tmpl w:val="5E5A12E0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8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40397B9F"/>
    <w:multiLevelType w:val="multilevel"/>
    <w:tmpl w:val="1076D29A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3" w15:restartNumberingAfterBreak="0">
    <w:nsid w:val="45301524"/>
    <w:multiLevelType w:val="hybridMultilevel"/>
    <w:tmpl w:val="A39647CE"/>
    <w:lvl w:ilvl="0" w:tplc="92AC7C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642E96"/>
    <w:multiLevelType w:val="multilevel"/>
    <w:tmpl w:val="D3342D2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2224CD"/>
    <w:multiLevelType w:val="multilevel"/>
    <w:tmpl w:val="12AA77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DE42B90"/>
    <w:multiLevelType w:val="hybridMultilevel"/>
    <w:tmpl w:val="E9922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775552"/>
    <w:multiLevelType w:val="multilevel"/>
    <w:tmpl w:val="D6D663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1FB30B5"/>
    <w:multiLevelType w:val="multilevel"/>
    <w:tmpl w:val="8E6C72B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3161F14"/>
    <w:multiLevelType w:val="multilevel"/>
    <w:tmpl w:val="E33C1C5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9C2D7D"/>
    <w:multiLevelType w:val="multilevel"/>
    <w:tmpl w:val="E9E455C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asciiTheme="minorHAnsi" w:hAnsiTheme="minorHAnsi" w:cstheme="minorHAnsi"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44900ED"/>
    <w:multiLevelType w:val="multilevel"/>
    <w:tmpl w:val="693CB6D8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512" w:hanging="432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652875B4"/>
    <w:multiLevelType w:val="multilevel"/>
    <w:tmpl w:val="92F2D8CA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66882E83"/>
    <w:multiLevelType w:val="multilevel"/>
    <w:tmpl w:val="CBCCFB36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4" w15:restartNumberingAfterBreak="0">
    <w:nsid w:val="699D6D07"/>
    <w:multiLevelType w:val="multilevel"/>
    <w:tmpl w:val="378A1354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E434123"/>
    <w:multiLevelType w:val="multilevel"/>
    <w:tmpl w:val="393C326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 w15:restartNumberingAfterBreak="0">
    <w:nsid w:val="77DA27C1"/>
    <w:multiLevelType w:val="multilevel"/>
    <w:tmpl w:val="7F1493C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9074C9B"/>
    <w:multiLevelType w:val="multilevel"/>
    <w:tmpl w:val="4232E85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B0B2ADF"/>
    <w:multiLevelType w:val="multilevel"/>
    <w:tmpl w:val="1792923A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" w15:restartNumberingAfterBreak="0">
    <w:nsid w:val="7BB70136"/>
    <w:multiLevelType w:val="multilevel"/>
    <w:tmpl w:val="393C326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num w:numId="1" w16cid:durableId="111435582">
    <w:abstractNumId w:val="13"/>
  </w:num>
  <w:num w:numId="2" w16cid:durableId="2005620341">
    <w:abstractNumId w:val="24"/>
  </w:num>
  <w:num w:numId="3" w16cid:durableId="674841867">
    <w:abstractNumId w:val="25"/>
  </w:num>
  <w:num w:numId="4" w16cid:durableId="1308392177">
    <w:abstractNumId w:val="28"/>
  </w:num>
  <w:num w:numId="5" w16cid:durableId="491064344">
    <w:abstractNumId w:val="7"/>
  </w:num>
  <w:num w:numId="6" w16cid:durableId="1304694810">
    <w:abstractNumId w:val="3"/>
  </w:num>
  <w:num w:numId="7" w16cid:durableId="538930680">
    <w:abstractNumId w:val="14"/>
  </w:num>
  <w:num w:numId="8" w16cid:durableId="1410269546">
    <w:abstractNumId w:val="18"/>
  </w:num>
  <w:num w:numId="9" w16cid:durableId="1399980073">
    <w:abstractNumId w:val="0"/>
  </w:num>
  <w:num w:numId="10" w16cid:durableId="654913380">
    <w:abstractNumId w:val="27"/>
  </w:num>
  <w:num w:numId="11" w16cid:durableId="1785732556">
    <w:abstractNumId w:val="8"/>
  </w:num>
  <w:num w:numId="12" w16cid:durableId="138889712">
    <w:abstractNumId w:val="20"/>
  </w:num>
  <w:num w:numId="13" w16cid:durableId="1241401699">
    <w:abstractNumId w:val="26"/>
  </w:num>
  <w:num w:numId="14" w16cid:durableId="1851991472">
    <w:abstractNumId w:val="19"/>
  </w:num>
  <w:num w:numId="15" w16cid:durableId="1600866882">
    <w:abstractNumId w:val="4"/>
  </w:num>
  <w:num w:numId="16" w16cid:durableId="1249462906">
    <w:abstractNumId w:val="15"/>
  </w:num>
  <w:num w:numId="17" w16cid:durableId="557207082">
    <w:abstractNumId w:val="9"/>
  </w:num>
  <w:num w:numId="18" w16cid:durableId="1698307476">
    <w:abstractNumId w:val="22"/>
  </w:num>
  <w:num w:numId="19" w16cid:durableId="1683972956">
    <w:abstractNumId w:val="17"/>
  </w:num>
  <w:num w:numId="20" w16cid:durableId="274219613">
    <w:abstractNumId w:val="12"/>
  </w:num>
  <w:num w:numId="21" w16cid:durableId="563296598">
    <w:abstractNumId w:val="23"/>
  </w:num>
  <w:num w:numId="22" w16cid:durableId="1736198221">
    <w:abstractNumId w:val="21"/>
  </w:num>
  <w:num w:numId="23" w16cid:durableId="193080665">
    <w:abstractNumId w:val="11"/>
  </w:num>
  <w:num w:numId="24" w16cid:durableId="830488023">
    <w:abstractNumId w:val="29"/>
  </w:num>
  <w:num w:numId="25" w16cid:durableId="697313986">
    <w:abstractNumId w:val="1"/>
  </w:num>
  <w:num w:numId="26" w16cid:durableId="715206628">
    <w:abstractNumId w:val="10"/>
  </w:num>
  <w:num w:numId="27" w16cid:durableId="1834368328">
    <w:abstractNumId w:val="6"/>
  </w:num>
  <w:num w:numId="28" w16cid:durableId="152648673">
    <w:abstractNumId w:val="2"/>
  </w:num>
  <w:num w:numId="29" w16cid:durableId="889535536">
    <w:abstractNumId w:val="5"/>
  </w:num>
  <w:num w:numId="30" w16cid:durableId="173404521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901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zOwMDA3MLQwtzBS0lEKTi0uzszPAykwqwUA1ra/vSwAAAA="/>
  </w:docVars>
  <w:rsids>
    <w:rsidRoot w:val="007B6DCF"/>
    <w:rsid w:val="00001D05"/>
    <w:rsid w:val="00004438"/>
    <w:rsid w:val="00005BC4"/>
    <w:rsid w:val="00006DC7"/>
    <w:rsid w:val="0001098D"/>
    <w:rsid w:val="000116FA"/>
    <w:rsid w:val="00020D12"/>
    <w:rsid w:val="00022E9C"/>
    <w:rsid w:val="000256BC"/>
    <w:rsid w:val="000256FB"/>
    <w:rsid w:val="00027E2D"/>
    <w:rsid w:val="000305AF"/>
    <w:rsid w:val="00031934"/>
    <w:rsid w:val="00031F57"/>
    <w:rsid w:val="0003246D"/>
    <w:rsid w:val="0003267B"/>
    <w:rsid w:val="0003771A"/>
    <w:rsid w:val="00037CFB"/>
    <w:rsid w:val="00040B7F"/>
    <w:rsid w:val="00046E91"/>
    <w:rsid w:val="00050241"/>
    <w:rsid w:val="000540B7"/>
    <w:rsid w:val="00054C49"/>
    <w:rsid w:val="00055E31"/>
    <w:rsid w:val="00062EAD"/>
    <w:rsid w:val="00065BF2"/>
    <w:rsid w:val="00065E78"/>
    <w:rsid w:val="00074013"/>
    <w:rsid w:val="000768BA"/>
    <w:rsid w:val="00077921"/>
    <w:rsid w:val="00077BE9"/>
    <w:rsid w:val="00081A71"/>
    <w:rsid w:val="00084906"/>
    <w:rsid w:val="0008498F"/>
    <w:rsid w:val="00084FA4"/>
    <w:rsid w:val="0009629D"/>
    <w:rsid w:val="000A2ED7"/>
    <w:rsid w:val="000A4509"/>
    <w:rsid w:val="000A6268"/>
    <w:rsid w:val="000B1649"/>
    <w:rsid w:val="000B1F02"/>
    <w:rsid w:val="000B7E9E"/>
    <w:rsid w:val="000E05CF"/>
    <w:rsid w:val="000E2016"/>
    <w:rsid w:val="000E24CA"/>
    <w:rsid w:val="000E373A"/>
    <w:rsid w:val="000E470D"/>
    <w:rsid w:val="000E5D85"/>
    <w:rsid w:val="000E7EBC"/>
    <w:rsid w:val="000F118E"/>
    <w:rsid w:val="000F1E13"/>
    <w:rsid w:val="000F303D"/>
    <w:rsid w:val="000F3D72"/>
    <w:rsid w:val="000F67E6"/>
    <w:rsid w:val="000F69A3"/>
    <w:rsid w:val="001046D0"/>
    <w:rsid w:val="001062D5"/>
    <w:rsid w:val="00107A8C"/>
    <w:rsid w:val="00115045"/>
    <w:rsid w:val="00116127"/>
    <w:rsid w:val="0012071F"/>
    <w:rsid w:val="00120BAC"/>
    <w:rsid w:val="00125AE3"/>
    <w:rsid w:val="00126A0B"/>
    <w:rsid w:val="00126D04"/>
    <w:rsid w:val="00127F22"/>
    <w:rsid w:val="00132C28"/>
    <w:rsid w:val="00134969"/>
    <w:rsid w:val="00135B7C"/>
    <w:rsid w:val="001367A9"/>
    <w:rsid w:val="001372C4"/>
    <w:rsid w:val="00140B1F"/>
    <w:rsid w:val="001445B1"/>
    <w:rsid w:val="0014713A"/>
    <w:rsid w:val="0015068D"/>
    <w:rsid w:val="00152255"/>
    <w:rsid w:val="00157EFE"/>
    <w:rsid w:val="001619D6"/>
    <w:rsid w:val="0016414C"/>
    <w:rsid w:val="0016547F"/>
    <w:rsid w:val="001668F9"/>
    <w:rsid w:val="001704C5"/>
    <w:rsid w:val="00175BFB"/>
    <w:rsid w:val="00175DEC"/>
    <w:rsid w:val="00177F48"/>
    <w:rsid w:val="001952A8"/>
    <w:rsid w:val="001A0174"/>
    <w:rsid w:val="001A0FFA"/>
    <w:rsid w:val="001B18E8"/>
    <w:rsid w:val="001B308E"/>
    <w:rsid w:val="001B469F"/>
    <w:rsid w:val="001B4EDA"/>
    <w:rsid w:val="001B5710"/>
    <w:rsid w:val="001B6520"/>
    <w:rsid w:val="001C1CAF"/>
    <w:rsid w:val="001C5020"/>
    <w:rsid w:val="001C5D71"/>
    <w:rsid w:val="001C7204"/>
    <w:rsid w:val="001D2576"/>
    <w:rsid w:val="001D62C3"/>
    <w:rsid w:val="001D6BED"/>
    <w:rsid w:val="001D72A4"/>
    <w:rsid w:val="001E0592"/>
    <w:rsid w:val="001E0D05"/>
    <w:rsid w:val="001E0FD4"/>
    <w:rsid w:val="001E10FB"/>
    <w:rsid w:val="001E1329"/>
    <w:rsid w:val="001E2110"/>
    <w:rsid w:val="001E5E3A"/>
    <w:rsid w:val="001E7A88"/>
    <w:rsid w:val="001F0E0D"/>
    <w:rsid w:val="001F26FA"/>
    <w:rsid w:val="001F5012"/>
    <w:rsid w:val="001F534C"/>
    <w:rsid w:val="001F6412"/>
    <w:rsid w:val="00200E0A"/>
    <w:rsid w:val="0020142F"/>
    <w:rsid w:val="0020147F"/>
    <w:rsid w:val="002016E1"/>
    <w:rsid w:val="00205A22"/>
    <w:rsid w:val="002102C9"/>
    <w:rsid w:val="002127E0"/>
    <w:rsid w:val="00213B11"/>
    <w:rsid w:val="00214A62"/>
    <w:rsid w:val="002153BD"/>
    <w:rsid w:val="002217E1"/>
    <w:rsid w:val="002241CC"/>
    <w:rsid w:val="00226189"/>
    <w:rsid w:val="002263F2"/>
    <w:rsid w:val="00231523"/>
    <w:rsid w:val="002353FE"/>
    <w:rsid w:val="00237019"/>
    <w:rsid w:val="002377D3"/>
    <w:rsid w:val="00237CE8"/>
    <w:rsid w:val="00240545"/>
    <w:rsid w:val="00241B71"/>
    <w:rsid w:val="002523DF"/>
    <w:rsid w:val="00256C14"/>
    <w:rsid w:val="00270800"/>
    <w:rsid w:val="0027412B"/>
    <w:rsid w:val="00277854"/>
    <w:rsid w:val="00285419"/>
    <w:rsid w:val="00285E58"/>
    <w:rsid w:val="00286245"/>
    <w:rsid w:val="00286A34"/>
    <w:rsid w:val="00290569"/>
    <w:rsid w:val="00290C17"/>
    <w:rsid w:val="00296603"/>
    <w:rsid w:val="00297E30"/>
    <w:rsid w:val="002A0913"/>
    <w:rsid w:val="002A1EAC"/>
    <w:rsid w:val="002A283E"/>
    <w:rsid w:val="002A3670"/>
    <w:rsid w:val="002A3678"/>
    <w:rsid w:val="002A3F5A"/>
    <w:rsid w:val="002A6845"/>
    <w:rsid w:val="002C31A8"/>
    <w:rsid w:val="002C6965"/>
    <w:rsid w:val="002E14A3"/>
    <w:rsid w:val="002E155B"/>
    <w:rsid w:val="002E2DF8"/>
    <w:rsid w:val="002E3476"/>
    <w:rsid w:val="002E34A1"/>
    <w:rsid w:val="002E7231"/>
    <w:rsid w:val="002F0A48"/>
    <w:rsid w:val="002F3DE1"/>
    <w:rsid w:val="002F606B"/>
    <w:rsid w:val="002F7EF5"/>
    <w:rsid w:val="003014C7"/>
    <w:rsid w:val="003023BD"/>
    <w:rsid w:val="0031068A"/>
    <w:rsid w:val="00311459"/>
    <w:rsid w:val="003259CF"/>
    <w:rsid w:val="00327C29"/>
    <w:rsid w:val="00331C2B"/>
    <w:rsid w:val="00332664"/>
    <w:rsid w:val="00333052"/>
    <w:rsid w:val="00336462"/>
    <w:rsid w:val="003367A7"/>
    <w:rsid w:val="003409CF"/>
    <w:rsid w:val="0034324D"/>
    <w:rsid w:val="003448E3"/>
    <w:rsid w:val="003503D7"/>
    <w:rsid w:val="00350FF0"/>
    <w:rsid w:val="003513A2"/>
    <w:rsid w:val="00353590"/>
    <w:rsid w:val="003615A8"/>
    <w:rsid w:val="00362885"/>
    <w:rsid w:val="0036300F"/>
    <w:rsid w:val="003641BA"/>
    <w:rsid w:val="00364845"/>
    <w:rsid w:val="00365B50"/>
    <w:rsid w:val="00366BAD"/>
    <w:rsid w:val="00371DE6"/>
    <w:rsid w:val="003762B6"/>
    <w:rsid w:val="00376B58"/>
    <w:rsid w:val="0038202E"/>
    <w:rsid w:val="00384BBE"/>
    <w:rsid w:val="00392678"/>
    <w:rsid w:val="0039531C"/>
    <w:rsid w:val="00397C66"/>
    <w:rsid w:val="003B09B3"/>
    <w:rsid w:val="003B0ED9"/>
    <w:rsid w:val="003C441E"/>
    <w:rsid w:val="003D1FBA"/>
    <w:rsid w:val="003D2CDC"/>
    <w:rsid w:val="003D2D29"/>
    <w:rsid w:val="003D605D"/>
    <w:rsid w:val="003D7E98"/>
    <w:rsid w:val="003E6F7D"/>
    <w:rsid w:val="003F1FAE"/>
    <w:rsid w:val="003F5C49"/>
    <w:rsid w:val="003F5C6D"/>
    <w:rsid w:val="003F74C2"/>
    <w:rsid w:val="0040291C"/>
    <w:rsid w:val="004033EB"/>
    <w:rsid w:val="00404233"/>
    <w:rsid w:val="00405712"/>
    <w:rsid w:val="00411996"/>
    <w:rsid w:val="00413DAF"/>
    <w:rsid w:val="004141C4"/>
    <w:rsid w:val="004159D2"/>
    <w:rsid w:val="00416232"/>
    <w:rsid w:val="00417C3C"/>
    <w:rsid w:val="004249D3"/>
    <w:rsid w:val="004301AF"/>
    <w:rsid w:val="00431BB4"/>
    <w:rsid w:val="00434A7A"/>
    <w:rsid w:val="00436292"/>
    <w:rsid w:val="00443527"/>
    <w:rsid w:val="00445A59"/>
    <w:rsid w:val="00445EE6"/>
    <w:rsid w:val="00446A9E"/>
    <w:rsid w:val="0044749E"/>
    <w:rsid w:val="00450945"/>
    <w:rsid w:val="00450FBB"/>
    <w:rsid w:val="00454278"/>
    <w:rsid w:val="004544FA"/>
    <w:rsid w:val="00465875"/>
    <w:rsid w:val="0046720C"/>
    <w:rsid w:val="00467308"/>
    <w:rsid w:val="00470BF2"/>
    <w:rsid w:val="0047177B"/>
    <w:rsid w:val="00472C45"/>
    <w:rsid w:val="004738AD"/>
    <w:rsid w:val="004747FD"/>
    <w:rsid w:val="00477636"/>
    <w:rsid w:val="00481C1C"/>
    <w:rsid w:val="00484394"/>
    <w:rsid w:val="0048675C"/>
    <w:rsid w:val="00486DC0"/>
    <w:rsid w:val="00487069"/>
    <w:rsid w:val="00492551"/>
    <w:rsid w:val="00496648"/>
    <w:rsid w:val="0049674B"/>
    <w:rsid w:val="004A3561"/>
    <w:rsid w:val="004A3719"/>
    <w:rsid w:val="004A3E74"/>
    <w:rsid w:val="004A41DC"/>
    <w:rsid w:val="004A4530"/>
    <w:rsid w:val="004B2B28"/>
    <w:rsid w:val="004B2C03"/>
    <w:rsid w:val="004B3216"/>
    <w:rsid w:val="004B7FB5"/>
    <w:rsid w:val="004C09FE"/>
    <w:rsid w:val="004C30BB"/>
    <w:rsid w:val="004C4534"/>
    <w:rsid w:val="004D2245"/>
    <w:rsid w:val="004D23EB"/>
    <w:rsid w:val="004D4B17"/>
    <w:rsid w:val="004D5D36"/>
    <w:rsid w:val="004D757F"/>
    <w:rsid w:val="004E1ECD"/>
    <w:rsid w:val="004E4150"/>
    <w:rsid w:val="004E4291"/>
    <w:rsid w:val="004E69A9"/>
    <w:rsid w:val="004E71CF"/>
    <w:rsid w:val="004E7D18"/>
    <w:rsid w:val="004F4BF1"/>
    <w:rsid w:val="004F5C05"/>
    <w:rsid w:val="005004D6"/>
    <w:rsid w:val="00505B5A"/>
    <w:rsid w:val="00505F29"/>
    <w:rsid w:val="005122DA"/>
    <w:rsid w:val="005207D4"/>
    <w:rsid w:val="00520FBB"/>
    <w:rsid w:val="00523428"/>
    <w:rsid w:val="0052361B"/>
    <w:rsid w:val="00525DE9"/>
    <w:rsid w:val="00526B91"/>
    <w:rsid w:val="0052725C"/>
    <w:rsid w:val="00533930"/>
    <w:rsid w:val="00533CC8"/>
    <w:rsid w:val="005340BB"/>
    <w:rsid w:val="0053538F"/>
    <w:rsid w:val="00536AAF"/>
    <w:rsid w:val="00540320"/>
    <w:rsid w:val="0054540E"/>
    <w:rsid w:val="00545E27"/>
    <w:rsid w:val="00546739"/>
    <w:rsid w:val="00546829"/>
    <w:rsid w:val="00547F3B"/>
    <w:rsid w:val="0056191C"/>
    <w:rsid w:val="00561D57"/>
    <w:rsid w:val="00563C94"/>
    <w:rsid w:val="0056621B"/>
    <w:rsid w:val="00572204"/>
    <w:rsid w:val="005730BF"/>
    <w:rsid w:val="005741DC"/>
    <w:rsid w:val="00576986"/>
    <w:rsid w:val="0058560B"/>
    <w:rsid w:val="005863D5"/>
    <w:rsid w:val="0058746D"/>
    <w:rsid w:val="00595511"/>
    <w:rsid w:val="005A2BA2"/>
    <w:rsid w:val="005A3C94"/>
    <w:rsid w:val="005A5755"/>
    <w:rsid w:val="005B0DEF"/>
    <w:rsid w:val="005B4170"/>
    <w:rsid w:val="005C4B1E"/>
    <w:rsid w:val="005C54A4"/>
    <w:rsid w:val="005C7014"/>
    <w:rsid w:val="005D0E12"/>
    <w:rsid w:val="005D5E35"/>
    <w:rsid w:val="005D6A80"/>
    <w:rsid w:val="005D6D4D"/>
    <w:rsid w:val="005E30A4"/>
    <w:rsid w:val="005E48AB"/>
    <w:rsid w:val="005E53EB"/>
    <w:rsid w:val="005E7C3F"/>
    <w:rsid w:val="005F00E3"/>
    <w:rsid w:val="005F2B09"/>
    <w:rsid w:val="005F2CCF"/>
    <w:rsid w:val="005F6377"/>
    <w:rsid w:val="005F7599"/>
    <w:rsid w:val="006026C7"/>
    <w:rsid w:val="0061311C"/>
    <w:rsid w:val="0061583D"/>
    <w:rsid w:val="00616B57"/>
    <w:rsid w:val="00627E1C"/>
    <w:rsid w:val="00633B9E"/>
    <w:rsid w:val="006350D0"/>
    <w:rsid w:val="0063542D"/>
    <w:rsid w:val="006371E8"/>
    <w:rsid w:val="00643B36"/>
    <w:rsid w:val="00643ED3"/>
    <w:rsid w:val="00644F03"/>
    <w:rsid w:val="006476A3"/>
    <w:rsid w:val="006575B2"/>
    <w:rsid w:val="00661194"/>
    <w:rsid w:val="00661BB5"/>
    <w:rsid w:val="00666441"/>
    <w:rsid w:val="00670241"/>
    <w:rsid w:val="006707C7"/>
    <w:rsid w:val="0067129F"/>
    <w:rsid w:val="00672C0E"/>
    <w:rsid w:val="00673A74"/>
    <w:rsid w:val="0067411D"/>
    <w:rsid w:val="00675D18"/>
    <w:rsid w:val="00677CF9"/>
    <w:rsid w:val="006805F5"/>
    <w:rsid w:val="00681FDF"/>
    <w:rsid w:val="0068395A"/>
    <w:rsid w:val="00690C8E"/>
    <w:rsid w:val="006915ED"/>
    <w:rsid w:val="00694AD4"/>
    <w:rsid w:val="006B2CC4"/>
    <w:rsid w:val="006B34C8"/>
    <w:rsid w:val="006B5783"/>
    <w:rsid w:val="006B7B1B"/>
    <w:rsid w:val="006C1C24"/>
    <w:rsid w:val="006C2E7F"/>
    <w:rsid w:val="006C49B4"/>
    <w:rsid w:val="006C730A"/>
    <w:rsid w:val="006C75D6"/>
    <w:rsid w:val="006C7F34"/>
    <w:rsid w:val="006D5D49"/>
    <w:rsid w:val="006D7026"/>
    <w:rsid w:val="006F06C2"/>
    <w:rsid w:val="007036A3"/>
    <w:rsid w:val="0070380A"/>
    <w:rsid w:val="00703C04"/>
    <w:rsid w:val="007145AE"/>
    <w:rsid w:val="007157A1"/>
    <w:rsid w:val="00715FA3"/>
    <w:rsid w:val="0071741F"/>
    <w:rsid w:val="0072130D"/>
    <w:rsid w:val="007243EC"/>
    <w:rsid w:val="00727254"/>
    <w:rsid w:val="007340CA"/>
    <w:rsid w:val="00737D10"/>
    <w:rsid w:val="00740728"/>
    <w:rsid w:val="00740F5C"/>
    <w:rsid w:val="007455EB"/>
    <w:rsid w:val="00746771"/>
    <w:rsid w:val="00751700"/>
    <w:rsid w:val="007540F7"/>
    <w:rsid w:val="007556B7"/>
    <w:rsid w:val="00762844"/>
    <w:rsid w:val="00764EBD"/>
    <w:rsid w:val="0076683E"/>
    <w:rsid w:val="00767D75"/>
    <w:rsid w:val="0077337B"/>
    <w:rsid w:val="00773AC9"/>
    <w:rsid w:val="007773F3"/>
    <w:rsid w:val="00777959"/>
    <w:rsid w:val="00781644"/>
    <w:rsid w:val="0078288D"/>
    <w:rsid w:val="007855D3"/>
    <w:rsid w:val="00786230"/>
    <w:rsid w:val="007901C6"/>
    <w:rsid w:val="00792302"/>
    <w:rsid w:val="007937B8"/>
    <w:rsid w:val="00794410"/>
    <w:rsid w:val="00794431"/>
    <w:rsid w:val="00795C07"/>
    <w:rsid w:val="007A20CF"/>
    <w:rsid w:val="007A36E3"/>
    <w:rsid w:val="007B3A14"/>
    <w:rsid w:val="007B5E65"/>
    <w:rsid w:val="007B6DCF"/>
    <w:rsid w:val="007C2809"/>
    <w:rsid w:val="007C2BC0"/>
    <w:rsid w:val="007C5F43"/>
    <w:rsid w:val="007C7668"/>
    <w:rsid w:val="007D4B50"/>
    <w:rsid w:val="007D7301"/>
    <w:rsid w:val="007D792D"/>
    <w:rsid w:val="007E0279"/>
    <w:rsid w:val="007E0747"/>
    <w:rsid w:val="007E0CEE"/>
    <w:rsid w:val="007E0D7D"/>
    <w:rsid w:val="007E1832"/>
    <w:rsid w:val="007E2231"/>
    <w:rsid w:val="007E2CF6"/>
    <w:rsid w:val="007E37C8"/>
    <w:rsid w:val="007E5690"/>
    <w:rsid w:val="007F0A97"/>
    <w:rsid w:val="007F1D17"/>
    <w:rsid w:val="007F6572"/>
    <w:rsid w:val="008000B4"/>
    <w:rsid w:val="0080269B"/>
    <w:rsid w:val="00803196"/>
    <w:rsid w:val="008040B9"/>
    <w:rsid w:val="008059CD"/>
    <w:rsid w:val="008106D4"/>
    <w:rsid w:val="0081091D"/>
    <w:rsid w:val="008125C3"/>
    <w:rsid w:val="00813F85"/>
    <w:rsid w:val="00814FD2"/>
    <w:rsid w:val="00824507"/>
    <w:rsid w:val="00826F21"/>
    <w:rsid w:val="00826FB7"/>
    <w:rsid w:val="00831821"/>
    <w:rsid w:val="00832368"/>
    <w:rsid w:val="00832489"/>
    <w:rsid w:val="00840400"/>
    <w:rsid w:val="0084218D"/>
    <w:rsid w:val="0084248C"/>
    <w:rsid w:val="0084262F"/>
    <w:rsid w:val="00850E70"/>
    <w:rsid w:val="00851D18"/>
    <w:rsid w:val="00857F6E"/>
    <w:rsid w:val="008616D8"/>
    <w:rsid w:val="00863FEE"/>
    <w:rsid w:val="00866331"/>
    <w:rsid w:val="00866AA2"/>
    <w:rsid w:val="00873504"/>
    <w:rsid w:val="00873A87"/>
    <w:rsid w:val="00882BA7"/>
    <w:rsid w:val="00883103"/>
    <w:rsid w:val="00885291"/>
    <w:rsid w:val="008855BE"/>
    <w:rsid w:val="0089227A"/>
    <w:rsid w:val="00896F21"/>
    <w:rsid w:val="008A240D"/>
    <w:rsid w:val="008A4EE4"/>
    <w:rsid w:val="008A7AD2"/>
    <w:rsid w:val="008B0C91"/>
    <w:rsid w:val="008B434E"/>
    <w:rsid w:val="008B6005"/>
    <w:rsid w:val="008B73AC"/>
    <w:rsid w:val="008C02EA"/>
    <w:rsid w:val="008C1878"/>
    <w:rsid w:val="008C2F55"/>
    <w:rsid w:val="008C7190"/>
    <w:rsid w:val="008D1B50"/>
    <w:rsid w:val="008D78E0"/>
    <w:rsid w:val="008E2562"/>
    <w:rsid w:val="008E357B"/>
    <w:rsid w:val="008E47A0"/>
    <w:rsid w:val="008E4BE1"/>
    <w:rsid w:val="008F188F"/>
    <w:rsid w:val="008F484D"/>
    <w:rsid w:val="008F6F58"/>
    <w:rsid w:val="008F79E7"/>
    <w:rsid w:val="008F7CBD"/>
    <w:rsid w:val="00901498"/>
    <w:rsid w:val="00903F93"/>
    <w:rsid w:val="009045B6"/>
    <w:rsid w:val="00912D75"/>
    <w:rsid w:val="009142CA"/>
    <w:rsid w:val="0091476C"/>
    <w:rsid w:val="00917444"/>
    <w:rsid w:val="0091790F"/>
    <w:rsid w:val="009204CD"/>
    <w:rsid w:val="00921C7D"/>
    <w:rsid w:val="00921CB8"/>
    <w:rsid w:val="009229CE"/>
    <w:rsid w:val="009237C3"/>
    <w:rsid w:val="00925167"/>
    <w:rsid w:val="0092728F"/>
    <w:rsid w:val="00930F9F"/>
    <w:rsid w:val="00933290"/>
    <w:rsid w:val="00934037"/>
    <w:rsid w:val="0093592A"/>
    <w:rsid w:val="009363DB"/>
    <w:rsid w:val="009409A6"/>
    <w:rsid w:val="00940F68"/>
    <w:rsid w:val="00941509"/>
    <w:rsid w:val="0094331D"/>
    <w:rsid w:val="0094361E"/>
    <w:rsid w:val="0094794A"/>
    <w:rsid w:val="00947E74"/>
    <w:rsid w:val="00950E10"/>
    <w:rsid w:val="009535E5"/>
    <w:rsid w:val="00953718"/>
    <w:rsid w:val="00953C3D"/>
    <w:rsid w:val="009547C4"/>
    <w:rsid w:val="00954844"/>
    <w:rsid w:val="0095502C"/>
    <w:rsid w:val="00961FC7"/>
    <w:rsid w:val="00962202"/>
    <w:rsid w:val="009639E4"/>
    <w:rsid w:val="009672E4"/>
    <w:rsid w:val="00970C09"/>
    <w:rsid w:val="0097180F"/>
    <w:rsid w:val="0097239A"/>
    <w:rsid w:val="00986AEC"/>
    <w:rsid w:val="009922DB"/>
    <w:rsid w:val="0099459C"/>
    <w:rsid w:val="009A0982"/>
    <w:rsid w:val="009A6160"/>
    <w:rsid w:val="009A6704"/>
    <w:rsid w:val="009A7F0E"/>
    <w:rsid w:val="009B06CA"/>
    <w:rsid w:val="009B384D"/>
    <w:rsid w:val="009C155B"/>
    <w:rsid w:val="009C232C"/>
    <w:rsid w:val="009C402B"/>
    <w:rsid w:val="009C70A8"/>
    <w:rsid w:val="009D0117"/>
    <w:rsid w:val="009D38CF"/>
    <w:rsid w:val="009D56AC"/>
    <w:rsid w:val="009E426E"/>
    <w:rsid w:val="009F100B"/>
    <w:rsid w:val="009F5EB0"/>
    <w:rsid w:val="009F67EC"/>
    <w:rsid w:val="00A04E26"/>
    <w:rsid w:val="00A06A1F"/>
    <w:rsid w:val="00A07336"/>
    <w:rsid w:val="00A110FC"/>
    <w:rsid w:val="00A11B66"/>
    <w:rsid w:val="00A12763"/>
    <w:rsid w:val="00A1474A"/>
    <w:rsid w:val="00A17044"/>
    <w:rsid w:val="00A2136C"/>
    <w:rsid w:val="00A21833"/>
    <w:rsid w:val="00A224F0"/>
    <w:rsid w:val="00A23884"/>
    <w:rsid w:val="00A23AF0"/>
    <w:rsid w:val="00A25894"/>
    <w:rsid w:val="00A2724C"/>
    <w:rsid w:val="00A301BE"/>
    <w:rsid w:val="00A311A0"/>
    <w:rsid w:val="00A34D9C"/>
    <w:rsid w:val="00A36699"/>
    <w:rsid w:val="00A36D25"/>
    <w:rsid w:val="00A375E4"/>
    <w:rsid w:val="00A4018F"/>
    <w:rsid w:val="00A40AEB"/>
    <w:rsid w:val="00A41F3D"/>
    <w:rsid w:val="00A428D6"/>
    <w:rsid w:val="00A42BFC"/>
    <w:rsid w:val="00A43C0A"/>
    <w:rsid w:val="00A44F65"/>
    <w:rsid w:val="00A5024F"/>
    <w:rsid w:val="00A5583F"/>
    <w:rsid w:val="00A57E7F"/>
    <w:rsid w:val="00A60C45"/>
    <w:rsid w:val="00A6121D"/>
    <w:rsid w:val="00A64133"/>
    <w:rsid w:val="00A66FC1"/>
    <w:rsid w:val="00A67F43"/>
    <w:rsid w:val="00A71046"/>
    <w:rsid w:val="00A72559"/>
    <w:rsid w:val="00A742BE"/>
    <w:rsid w:val="00A75438"/>
    <w:rsid w:val="00A8140E"/>
    <w:rsid w:val="00A8630C"/>
    <w:rsid w:val="00A869BE"/>
    <w:rsid w:val="00A87383"/>
    <w:rsid w:val="00AA0112"/>
    <w:rsid w:val="00AA5585"/>
    <w:rsid w:val="00AA7170"/>
    <w:rsid w:val="00AA73EE"/>
    <w:rsid w:val="00AB0E31"/>
    <w:rsid w:val="00AB40D5"/>
    <w:rsid w:val="00AB66F9"/>
    <w:rsid w:val="00AC05CD"/>
    <w:rsid w:val="00AC0962"/>
    <w:rsid w:val="00AC53BE"/>
    <w:rsid w:val="00AD0F21"/>
    <w:rsid w:val="00AD14F8"/>
    <w:rsid w:val="00AD31B3"/>
    <w:rsid w:val="00AD687A"/>
    <w:rsid w:val="00AD7AEC"/>
    <w:rsid w:val="00AE0EAC"/>
    <w:rsid w:val="00AE32CD"/>
    <w:rsid w:val="00AE3347"/>
    <w:rsid w:val="00AE7B84"/>
    <w:rsid w:val="00AE7FD9"/>
    <w:rsid w:val="00AF48DA"/>
    <w:rsid w:val="00AF6FB4"/>
    <w:rsid w:val="00B008C0"/>
    <w:rsid w:val="00B05314"/>
    <w:rsid w:val="00B117AD"/>
    <w:rsid w:val="00B13C33"/>
    <w:rsid w:val="00B15FE5"/>
    <w:rsid w:val="00B18365"/>
    <w:rsid w:val="00B26F9A"/>
    <w:rsid w:val="00B3675C"/>
    <w:rsid w:val="00B40C88"/>
    <w:rsid w:val="00B42D14"/>
    <w:rsid w:val="00B432D6"/>
    <w:rsid w:val="00B43BE9"/>
    <w:rsid w:val="00B46913"/>
    <w:rsid w:val="00B475B1"/>
    <w:rsid w:val="00B5074B"/>
    <w:rsid w:val="00B5211D"/>
    <w:rsid w:val="00B528DE"/>
    <w:rsid w:val="00B55261"/>
    <w:rsid w:val="00B6136B"/>
    <w:rsid w:val="00B65961"/>
    <w:rsid w:val="00B73D24"/>
    <w:rsid w:val="00B75A91"/>
    <w:rsid w:val="00B75CE2"/>
    <w:rsid w:val="00B767C2"/>
    <w:rsid w:val="00B94918"/>
    <w:rsid w:val="00B94CD1"/>
    <w:rsid w:val="00B967EB"/>
    <w:rsid w:val="00B97CE9"/>
    <w:rsid w:val="00BA091D"/>
    <w:rsid w:val="00BA3DA9"/>
    <w:rsid w:val="00BA4E62"/>
    <w:rsid w:val="00BA613B"/>
    <w:rsid w:val="00BB22FA"/>
    <w:rsid w:val="00BB6D0D"/>
    <w:rsid w:val="00BB7946"/>
    <w:rsid w:val="00BC045C"/>
    <w:rsid w:val="00BC04F2"/>
    <w:rsid w:val="00BC289B"/>
    <w:rsid w:val="00BC2B4B"/>
    <w:rsid w:val="00BC3050"/>
    <w:rsid w:val="00BC4EB9"/>
    <w:rsid w:val="00BC6C21"/>
    <w:rsid w:val="00BC6F3D"/>
    <w:rsid w:val="00BC74E3"/>
    <w:rsid w:val="00BD3DA6"/>
    <w:rsid w:val="00BD4B83"/>
    <w:rsid w:val="00BD6DA4"/>
    <w:rsid w:val="00BD7BF7"/>
    <w:rsid w:val="00BE2A74"/>
    <w:rsid w:val="00BE31E5"/>
    <w:rsid w:val="00BE725B"/>
    <w:rsid w:val="00BF3FAD"/>
    <w:rsid w:val="00BF58C5"/>
    <w:rsid w:val="00C028EE"/>
    <w:rsid w:val="00C03A37"/>
    <w:rsid w:val="00C0421F"/>
    <w:rsid w:val="00C05B2A"/>
    <w:rsid w:val="00C10587"/>
    <w:rsid w:val="00C14E85"/>
    <w:rsid w:val="00C23A1A"/>
    <w:rsid w:val="00C24F94"/>
    <w:rsid w:val="00C2631C"/>
    <w:rsid w:val="00C31B87"/>
    <w:rsid w:val="00C40700"/>
    <w:rsid w:val="00C420D7"/>
    <w:rsid w:val="00C427D2"/>
    <w:rsid w:val="00C43048"/>
    <w:rsid w:val="00C44E1A"/>
    <w:rsid w:val="00C44F30"/>
    <w:rsid w:val="00C45A8C"/>
    <w:rsid w:val="00C4634D"/>
    <w:rsid w:val="00C47040"/>
    <w:rsid w:val="00C54E4B"/>
    <w:rsid w:val="00C63140"/>
    <w:rsid w:val="00C662B2"/>
    <w:rsid w:val="00C72742"/>
    <w:rsid w:val="00C733A6"/>
    <w:rsid w:val="00C75E71"/>
    <w:rsid w:val="00C7680D"/>
    <w:rsid w:val="00C77C4E"/>
    <w:rsid w:val="00C834AF"/>
    <w:rsid w:val="00C83EFA"/>
    <w:rsid w:val="00CA31A5"/>
    <w:rsid w:val="00CB0F8B"/>
    <w:rsid w:val="00CB1528"/>
    <w:rsid w:val="00CB3C94"/>
    <w:rsid w:val="00CB42CC"/>
    <w:rsid w:val="00CB4EE4"/>
    <w:rsid w:val="00CB707F"/>
    <w:rsid w:val="00CB730E"/>
    <w:rsid w:val="00CB7C25"/>
    <w:rsid w:val="00CC0C4A"/>
    <w:rsid w:val="00CC0CDD"/>
    <w:rsid w:val="00CC0D11"/>
    <w:rsid w:val="00CC684D"/>
    <w:rsid w:val="00CC73BB"/>
    <w:rsid w:val="00CC7812"/>
    <w:rsid w:val="00CD0F94"/>
    <w:rsid w:val="00CD37D8"/>
    <w:rsid w:val="00CD3C9C"/>
    <w:rsid w:val="00CD47DC"/>
    <w:rsid w:val="00CD67CF"/>
    <w:rsid w:val="00CD7932"/>
    <w:rsid w:val="00CE2243"/>
    <w:rsid w:val="00CE44A7"/>
    <w:rsid w:val="00CE7BC3"/>
    <w:rsid w:val="00CF053B"/>
    <w:rsid w:val="00CF24FB"/>
    <w:rsid w:val="00CF5CAD"/>
    <w:rsid w:val="00CF614F"/>
    <w:rsid w:val="00CF70A0"/>
    <w:rsid w:val="00D001C3"/>
    <w:rsid w:val="00D0020E"/>
    <w:rsid w:val="00D0758C"/>
    <w:rsid w:val="00D1112D"/>
    <w:rsid w:val="00D14213"/>
    <w:rsid w:val="00D15819"/>
    <w:rsid w:val="00D16920"/>
    <w:rsid w:val="00D17322"/>
    <w:rsid w:val="00D21718"/>
    <w:rsid w:val="00D2190F"/>
    <w:rsid w:val="00D223CD"/>
    <w:rsid w:val="00D2285E"/>
    <w:rsid w:val="00D25521"/>
    <w:rsid w:val="00D258DD"/>
    <w:rsid w:val="00D25DD2"/>
    <w:rsid w:val="00D30F14"/>
    <w:rsid w:val="00D31BF1"/>
    <w:rsid w:val="00D324B3"/>
    <w:rsid w:val="00D344E4"/>
    <w:rsid w:val="00D43D65"/>
    <w:rsid w:val="00D44A5B"/>
    <w:rsid w:val="00D51800"/>
    <w:rsid w:val="00D51C56"/>
    <w:rsid w:val="00D55057"/>
    <w:rsid w:val="00D55F03"/>
    <w:rsid w:val="00D61BDA"/>
    <w:rsid w:val="00D63788"/>
    <w:rsid w:val="00D6632F"/>
    <w:rsid w:val="00D7202C"/>
    <w:rsid w:val="00D72ED4"/>
    <w:rsid w:val="00D74219"/>
    <w:rsid w:val="00D75CBD"/>
    <w:rsid w:val="00D75FD1"/>
    <w:rsid w:val="00D76CA0"/>
    <w:rsid w:val="00D8677D"/>
    <w:rsid w:val="00D86A97"/>
    <w:rsid w:val="00D91AFA"/>
    <w:rsid w:val="00D9370A"/>
    <w:rsid w:val="00D937B1"/>
    <w:rsid w:val="00D948E2"/>
    <w:rsid w:val="00D95B4F"/>
    <w:rsid w:val="00D96A82"/>
    <w:rsid w:val="00DA2AB3"/>
    <w:rsid w:val="00DA4962"/>
    <w:rsid w:val="00DB1218"/>
    <w:rsid w:val="00DB1DB8"/>
    <w:rsid w:val="00DB69BE"/>
    <w:rsid w:val="00DB6A5D"/>
    <w:rsid w:val="00DC2400"/>
    <w:rsid w:val="00DC64AC"/>
    <w:rsid w:val="00DC7179"/>
    <w:rsid w:val="00DD0B67"/>
    <w:rsid w:val="00DD346D"/>
    <w:rsid w:val="00DD712E"/>
    <w:rsid w:val="00DE0DCF"/>
    <w:rsid w:val="00DE1B4C"/>
    <w:rsid w:val="00DE3C39"/>
    <w:rsid w:val="00DF2D79"/>
    <w:rsid w:val="00DF3E42"/>
    <w:rsid w:val="00DF5348"/>
    <w:rsid w:val="00DF7FFD"/>
    <w:rsid w:val="00E01F84"/>
    <w:rsid w:val="00E02F3E"/>
    <w:rsid w:val="00E15052"/>
    <w:rsid w:val="00E1766C"/>
    <w:rsid w:val="00E237B1"/>
    <w:rsid w:val="00E24133"/>
    <w:rsid w:val="00E335F3"/>
    <w:rsid w:val="00E35248"/>
    <w:rsid w:val="00E35420"/>
    <w:rsid w:val="00E3632D"/>
    <w:rsid w:val="00E44C44"/>
    <w:rsid w:val="00E460EE"/>
    <w:rsid w:val="00E4730B"/>
    <w:rsid w:val="00E51CB9"/>
    <w:rsid w:val="00E53E04"/>
    <w:rsid w:val="00E5464A"/>
    <w:rsid w:val="00E54C1F"/>
    <w:rsid w:val="00E60B87"/>
    <w:rsid w:val="00E654B3"/>
    <w:rsid w:val="00E747A6"/>
    <w:rsid w:val="00E81981"/>
    <w:rsid w:val="00E82C0F"/>
    <w:rsid w:val="00E84106"/>
    <w:rsid w:val="00E90C77"/>
    <w:rsid w:val="00EA0CE5"/>
    <w:rsid w:val="00EA290C"/>
    <w:rsid w:val="00EA3878"/>
    <w:rsid w:val="00EA5A1D"/>
    <w:rsid w:val="00EB1292"/>
    <w:rsid w:val="00EB7583"/>
    <w:rsid w:val="00EC071C"/>
    <w:rsid w:val="00EC1128"/>
    <w:rsid w:val="00EC197A"/>
    <w:rsid w:val="00EC39F7"/>
    <w:rsid w:val="00EC3C09"/>
    <w:rsid w:val="00EC5293"/>
    <w:rsid w:val="00EC65D7"/>
    <w:rsid w:val="00ED0A86"/>
    <w:rsid w:val="00ED2999"/>
    <w:rsid w:val="00ED7F98"/>
    <w:rsid w:val="00EE11EF"/>
    <w:rsid w:val="00EE22E8"/>
    <w:rsid w:val="00EE24BC"/>
    <w:rsid w:val="00EE5ED7"/>
    <w:rsid w:val="00EE7257"/>
    <w:rsid w:val="00EE7268"/>
    <w:rsid w:val="00EF0079"/>
    <w:rsid w:val="00EF13C8"/>
    <w:rsid w:val="00EF2B2C"/>
    <w:rsid w:val="00EF3A72"/>
    <w:rsid w:val="00EF5292"/>
    <w:rsid w:val="00EF5A56"/>
    <w:rsid w:val="00EF7352"/>
    <w:rsid w:val="00EF7999"/>
    <w:rsid w:val="00F052C6"/>
    <w:rsid w:val="00F11B9E"/>
    <w:rsid w:val="00F12FD9"/>
    <w:rsid w:val="00F131E5"/>
    <w:rsid w:val="00F14820"/>
    <w:rsid w:val="00F153E9"/>
    <w:rsid w:val="00F17ACF"/>
    <w:rsid w:val="00F17C30"/>
    <w:rsid w:val="00F20277"/>
    <w:rsid w:val="00F204CD"/>
    <w:rsid w:val="00F25149"/>
    <w:rsid w:val="00F2543A"/>
    <w:rsid w:val="00F27745"/>
    <w:rsid w:val="00F3022B"/>
    <w:rsid w:val="00F33D97"/>
    <w:rsid w:val="00F363D7"/>
    <w:rsid w:val="00F370FC"/>
    <w:rsid w:val="00F47BE5"/>
    <w:rsid w:val="00F510C9"/>
    <w:rsid w:val="00F512C3"/>
    <w:rsid w:val="00F51C2C"/>
    <w:rsid w:val="00F5534F"/>
    <w:rsid w:val="00F601A3"/>
    <w:rsid w:val="00F61960"/>
    <w:rsid w:val="00F67F22"/>
    <w:rsid w:val="00F7107A"/>
    <w:rsid w:val="00F77776"/>
    <w:rsid w:val="00F81EE6"/>
    <w:rsid w:val="00F824BF"/>
    <w:rsid w:val="00F82CBB"/>
    <w:rsid w:val="00F83B7D"/>
    <w:rsid w:val="00F92680"/>
    <w:rsid w:val="00F94F1E"/>
    <w:rsid w:val="00F97C66"/>
    <w:rsid w:val="00FA00A6"/>
    <w:rsid w:val="00FA3680"/>
    <w:rsid w:val="00FA5999"/>
    <w:rsid w:val="00FA5A1A"/>
    <w:rsid w:val="00FA6C3B"/>
    <w:rsid w:val="00FB1800"/>
    <w:rsid w:val="00FB49CF"/>
    <w:rsid w:val="00FB74FF"/>
    <w:rsid w:val="00FB7D02"/>
    <w:rsid w:val="00FC0A3F"/>
    <w:rsid w:val="00FC0E6A"/>
    <w:rsid w:val="00FC44D0"/>
    <w:rsid w:val="00FC5B4A"/>
    <w:rsid w:val="00FC6B5E"/>
    <w:rsid w:val="00FD1CA2"/>
    <w:rsid w:val="00FD38F8"/>
    <w:rsid w:val="00FD7109"/>
    <w:rsid w:val="00FE0754"/>
    <w:rsid w:val="00FE0816"/>
    <w:rsid w:val="00FE106D"/>
    <w:rsid w:val="00FE3839"/>
    <w:rsid w:val="00FF11D3"/>
    <w:rsid w:val="00FF1CC4"/>
    <w:rsid w:val="00FF39A0"/>
    <w:rsid w:val="09D24DEE"/>
    <w:rsid w:val="0D0BE936"/>
    <w:rsid w:val="0D17D501"/>
    <w:rsid w:val="17A44472"/>
    <w:rsid w:val="1859D7E2"/>
    <w:rsid w:val="18D06CD3"/>
    <w:rsid w:val="1E2FA445"/>
    <w:rsid w:val="2019EDBF"/>
    <w:rsid w:val="20B9EA02"/>
    <w:rsid w:val="21B869DC"/>
    <w:rsid w:val="2418C4FE"/>
    <w:rsid w:val="29C6356C"/>
    <w:rsid w:val="2C7D2CFD"/>
    <w:rsid w:val="2CFBFCA4"/>
    <w:rsid w:val="305F26B4"/>
    <w:rsid w:val="32D491AB"/>
    <w:rsid w:val="387210D1"/>
    <w:rsid w:val="39D0C8FE"/>
    <w:rsid w:val="3A8917E9"/>
    <w:rsid w:val="3A98122D"/>
    <w:rsid w:val="3ABBC60E"/>
    <w:rsid w:val="422E0D0F"/>
    <w:rsid w:val="43387520"/>
    <w:rsid w:val="43BCE147"/>
    <w:rsid w:val="44888BE2"/>
    <w:rsid w:val="4766E539"/>
    <w:rsid w:val="499BE20E"/>
    <w:rsid w:val="4E4CFD2E"/>
    <w:rsid w:val="5164834E"/>
    <w:rsid w:val="51953F79"/>
    <w:rsid w:val="54AA4DE7"/>
    <w:rsid w:val="582CEE6F"/>
    <w:rsid w:val="5893BC5C"/>
    <w:rsid w:val="59BF6112"/>
    <w:rsid w:val="5AA1BC0F"/>
    <w:rsid w:val="5CF915EF"/>
    <w:rsid w:val="62293C2E"/>
    <w:rsid w:val="670C1C40"/>
    <w:rsid w:val="68020FC5"/>
    <w:rsid w:val="6A17A05E"/>
    <w:rsid w:val="6AA8E541"/>
    <w:rsid w:val="7215375C"/>
    <w:rsid w:val="745DC46B"/>
    <w:rsid w:val="78D20656"/>
    <w:rsid w:val="79D4B84E"/>
    <w:rsid w:val="7B7FD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0113"/>
    <o:shapelayout v:ext="edit">
      <o:idmap v:ext="edit" data="1"/>
    </o:shapelayout>
  </w:shapeDefaults>
  <w:decimalSymbol w:val="."/>
  <w:listSeparator w:val=","/>
  <w14:docId w14:val="61D0046A"/>
  <w15:chartTrackingRefBased/>
  <w15:docId w15:val="{691D7208-9510-4A23-9292-DF3F405A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DCF"/>
  </w:style>
  <w:style w:type="paragraph" w:styleId="Footer">
    <w:name w:val="footer"/>
    <w:basedOn w:val="Normal"/>
    <w:link w:val="FooterChar"/>
    <w:uiPriority w:val="99"/>
    <w:unhideWhenUsed/>
    <w:rsid w:val="007B6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DCF"/>
  </w:style>
  <w:style w:type="paragraph" w:styleId="ListParagraph">
    <w:name w:val="List Paragraph"/>
    <w:basedOn w:val="Normal"/>
    <w:uiPriority w:val="34"/>
    <w:qFormat/>
    <w:rsid w:val="00795C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CB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D6DA4"/>
    <w:pPr>
      <w:spacing w:after="0" w:line="240" w:lineRule="auto"/>
    </w:pPr>
  </w:style>
  <w:style w:type="paragraph" w:customStyle="1" w:styleId="paragraph">
    <w:name w:val="paragraph"/>
    <w:basedOn w:val="Normal"/>
    <w:rsid w:val="000F67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F67E6"/>
  </w:style>
  <w:style w:type="character" w:customStyle="1" w:styleId="apple-converted-space">
    <w:name w:val="apple-converted-space"/>
    <w:basedOn w:val="DefaultParagraphFont"/>
    <w:rsid w:val="000F67E6"/>
  </w:style>
  <w:style w:type="character" w:customStyle="1" w:styleId="eop">
    <w:name w:val="eop"/>
    <w:basedOn w:val="DefaultParagraphFont"/>
    <w:rsid w:val="000F67E6"/>
  </w:style>
  <w:style w:type="table" w:styleId="TableGrid">
    <w:name w:val="Table Grid"/>
    <w:basedOn w:val="TableNormal"/>
    <w:uiPriority w:val="39"/>
    <w:rsid w:val="004870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503D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57220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57220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85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6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43B02E6E2E94B8D0B6437B7F65A10" ma:contentTypeVersion="11" ma:contentTypeDescription="Create a new document." ma:contentTypeScope="" ma:versionID="828a7b070a274c47ea9bfd6087f60305">
  <xsd:schema xmlns:xsd="http://www.w3.org/2001/XMLSchema" xmlns:xs="http://www.w3.org/2001/XMLSchema" xmlns:p="http://schemas.microsoft.com/office/2006/metadata/properties" xmlns:ns2="e123c446-5705-49a0-b41c-95b16150513c" xmlns:ns3="8a925889-a031-4caa-94c5-316eb9265a97" targetNamespace="http://schemas.microsoft.com/office/2006/metadata/properties" ma:root="true" ma:fieldsID="781a0f898c5f3a2e2b20a2756d781bcb" ns2:_="" ns3:_="">
    <xsd:import namespace="e123c446-5705-49a0-b41c-95b16150513c"/>
    <xsd:import namespace="8a925889-a031-4caa-94c5-316eb9265a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3c446-5705-49a0-b41c-95b1615051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25889-a031-4caa-94c5-316eb9265a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6BFDC2-FA08-4CBB-A643-D692896F92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402C46-DF08-4ECF-A4E9-61A201BD8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3c446-5705-49a0-b41c-95b16150513c"/>
    <ds:schemaRef ds:uri="8a925889-a031-4caa-94c5-316eb9265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C9A111-E1C8-452C-AD3F-DB099A655E75}">
  <ds:schemaRefs>
    <ds:schemaRef ds:uri="8a925889-a031-4caa-94c5-316eb9265a9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123c446-5705-49a0-b41c-95b16150513c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VUSD</Company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ell, Maria L</dc:creator>
  <cp:keywords/>
  <dc:description/>
  <cp:lastModifiedBy>Bradbury, Gary</cp:lastModifiedBy>
  <cp:revision>3</cp:revision>
  <cp:lastPrinted>2021-08-23T22:03:00Z</cp:lastPrinted>
  <dcterms:created xsi:type="dcterms:W3CDTF">2023-12-20T18:53:00Z</dcterms:created>
  <dcterms:modified xsi:type="dcterms:W3CDTF">2023-12-20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43B02E6E2E94B8D0B6437B7F65A10</vt:lpwstr>
  </property>
</Properties>
</file>